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albrech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brech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07 Winnetka Road,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albrecht103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288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